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92200" w:rsidRDefault="001A2F48">
      <w:pPr>
        <w:spacing w:before="240" w:after="240"/>
      </w:pPr>
      <w:r>
        <w:t>DIY Coolsculpting.Article.TRILOGY.KA</w:t>
      </w:r>
    </w:p>
    <w:p w14:paraId="00000002" w14:textId="77777777" w:rsidR="00E92200" w:rsidRDefault="001A2F48">
      <w:pPr>
        <w:spacing w:before="240" w:after="240"/>
      </w:pPr>
      <w:r>
        <w:t>KW: DIY Coolsculpting</w:t>
      </w:r>
    </w:p>
    <w:p w14:paraId="00000003" w14:textId="77777777" w:rsidR="00E92200" w:rsidRDefault="001A2F48">
      <w:pPr>
        <w:spacing w:before="240" w:after="240"/>
      </w:pPr>
      <w:r>
        <w:t>/DIY Coolsculpting</w:t>
      </w:r>
    </w:p>
    <w:p w14:paraId="00000004" w14:textId="77777777" w:rsidR="00E92200" w:rsidRDefault="001A2F48">
      <w:pPr>
        <w:spacing w:before="240" w:after="240"/>
      </w:pPr>
      <w:r>
        <w:t>Meta: DIY Coolsculpting or Coolsculpting at home never goes the way you want and could cause severe injuries if you try to freeze your own fat. Find out why.</w:t>
      </w:r>
    </w:p>
    <w:p w14:paraId="00000005" w14:textId="77777777" w:rsidR="00E92200" w:rsidRDefault="001A2F48">
      <w:pPr>
        <w:spacing w:before="240" w:after="240"/>
      </w:pPr>
      <w:r>
        <w:t>DIY Coolsculpting | Why Coolsculpting at Home Never Works</w:t>
      </w:r>
    </w:p>
    <w:p w14:paraId="00000006" w14:textId="77777777" w:rsidR="00E92200" w:rsidRDefault="001A2F48">
      <w:pPr>
        <w:spacing w:before="240" w:after="240"/>
      </w:pPr>
      <w:r>
        <w:t xml:space="preserve">Coolsculpting is a popular treatment to </w:t>
      </w:r>
      <w:r>
        <w:t>reduce stubborn fat bulges without undergoing invasive surgery like liposuction. As many men and women turn to the internet to learn more about this body contouring treatment, a dangerous trend is rising. For those who want to save money, they fall for the</w:t>
      </w:r>
      <w:r>
        <w:t xml:space="preserve"> numerous sources encouraging Coolsculpting at home. The DIY Coolsculpting hacks they promote are completely dangerous for anyone who tries them and will not work.</w:t>
      </w:r>
    </w:p>
    <w:p w14:paraId="00000007" w14:textId="77777777" w:rsidR="00E92200" w:rsidRDefault="001A2F48">
      <w:pPr>
        <w:spacing w:before="240" w:after="240"/>
      </w:pPr>
      <w:r>
        <w:t>Keep reading to learn about the safety concerns of DIY Coolsculpting.</w:t>
      </w:r>
    </w:p>
    <w:p w14:paraId="00000008" w14:textId="77777777" w:rsidR="00E92200" w:rsidRDefault="001A2F48">
      <w:pPr>
        <w:spacing w:before="240" w:after="240"/>
      </w:pPr>
      <w:r>
        <w:t>CoolSculpting at Home</w:t>
      </w:r>
    </w:p>
    <w:p w14:paraId="00000009" w14:textId="681E7E7E" w:rsidR="00E92200" w:rsidRDefault="001A2F48">
      <w:pPr>
        <w:shd w:val="clear" w:color="auto" w:fill="FFFFFF"/>
        <w:spacing w:before="240" w:after="240"/>
      </w:pPr>
      <w:r>
        <w:t>As the DIY CoolSculpting trend</w:t>
      </w:r>
      <w:r>
        <w:t xml:space="preserve"> circulates across the internet, hospitals are seeing a rise in thermal related injuries due to people attempting to CoolSculpt</w:t>
      </w:r>
      <w:r>
        <w:t xml:space="preserve"> at home. There is misinformation on the internet claiming that you can CoolSculpt</w:t>
      </w:r>
      <w:r>
        <w:t xml:space="preserve"> at home with ic</w:t>
      </w:r>
      <w:r>
        <w:t>e packs, expose your skin to dry ice</w:t>
      </w:r>
      <w:r>
        <w:t xml:space="preserve"> or wear a lipo belt for several hours. Each one of the hacks can cause extreme damage to the skin, resulting in serious injuries that will need to be treated by a medical professional. Disregarding the danger, DIY Cool</w:t>
      </w:r>
      <w:r>
        <w:t>Sculpting simply does not work. You cannot</w:t>
      </w:r>
      <w:r>
        <w:t xml:space="preserve"> successfully freeze your fat at home. Understanding how the actual CoolSculpting treatment works will help you understand why.</w:t>
      </w:r>
    </w:p>
    <w:p w14:paraId="0000000A" w14:textId="77777777" w:rsidR="00E92200" w:rsidRDefault="001A2F48">
      <w:pPr>
        <w:spacing w:before="240" w:after="240"/>
      </w:pPr>
      <w:r>
        <w:t>How Coolsculpting Works</w:t>
      </w:r>
    </w:p>
    <w:p w14:paraId="0000000B" w14:textId="12BB08FA" w:rsidR="00E92200" w:rsidRDefault="001A2F48">
      <w:pPr>
        <w:spacing w:before="240" w:after="240"/>
      </w:pPr>
      <w:r>
        <w:t>Coolsculpting uses a process that is scientifically developed t</w:t>
      </w:r>
      <w:r>
        <w:t>o help freeze fat cells. Known as '</w:t>
      </w:r>
      <w:r>
        <w:t>Cryolipolysis'</w:t>
      </w:r>
      <w:r>
        <w:t xml:space="preserve"> this professional treatment eliminates fat cells by exposing them to calibrated cooling. This procedure is the only FDA cleared treatment</w:t>
      </w:r>
      <w:r>
        <w:t xml:space="preserve"> to freeze away fat safely. The CoolSculpting treatment depends on advanced</w:t>
      </w:r>
      <w:r>
        <w:t xml:space="preserve"> technologies to reduce fat, effectively and safely.</w:t>
      </w:r>
    </w:p>
    <w:p w14:paraId="0000000C" w14:textId="77777777" w:rsidR="00E92200" w:rsidRDefault="001A2F48">
      <w:pPr>
        <w:spacing w:before="240" w:after="240"/>
      </w:pPr>
      <w:r>
        <w:t>Vacuum Mechanism</w:t>
      </w:r>
    </w:p>
    <w:p w14:paraId="0000000D" w14:textId="77777777" w:rsidR="00E92200" w:rsidRDefault="001A2F48">
      <w:pPr>
        <w:spacing w:before="240" w:after="240"/>
      </w:pPr>
      <w:r>
        <w:t>Coolsculpting uses applicators that pull up tissue using a gentle vacuum mechanism. The suction process is a critical element of the Coolsculpting method and cannot be duplicated at home</w:t>
      </w:r>
      <w:r>
        <w:t>.</w:t>
      </w:r>
    </w:p>
    <w:p w14:paraId="0000000E" w14:textId="3106B701" w:rsidR="00E92200" w:rsidRDefault="001A2F48">
      <w:pPr>
        <w:spacing w:before="240" w:after="240"/>
      </w:pPr>
      <w:r>
        <w:t>Why is suction necessary? Fat cells are vulnerable to cold. When the body is exposed to freezing</w:t>
      </w:r>
      <w:r>
        <w:t xml:space="preserve"> temperatures, fat cells instinctively move away from your skin'</w:t>
      </w:r>
      <w:r>
        <w:t xml:space="preserve">s surface. The cells do </w:t>
      </w:r>
      <w:r>
        <w:lastRenderedPageBreak/>
        <w:t>this to protect themselves. The vacuum mechanism provides the necessary su</w:t>
      </w:r>
      <w:r>
        <w:t>ction to pull the tissue upward so that the cells cannot retreat from the surface. Furthermore, drawing tissue into the applicator provides 360-degree</w:t>
      </w:r>
      <w:r>
        <w:t xml:space="preserve"> cooling of the fat cells.  </w:t>
      </w:r>
    </w:p>
    <w:p w14:paraId="0000000F" w14:textId="77777777" w:rsidR="00E92200" w:rsidRDefault="001A2F48">
      <w:pPr>
        <w:spacing w:before="240" w:after="240"/>
      </w:pPr>
      <w:r>
        <w:t>Precise, Controlled Cooling</w:t>
      </w:r>
    </w:p>
    <w:p w14:paraId="00000010" w14:textId="77777777" w:rsidR="00E92200" w:rsidRDefault="001A2F48">
      <w:pPr>
        <w:spacing w:before="240" w:after="240"/>
      </w:pPr>
      <w:r>
        <w:t>Coolsculpting will not actually freeze fat. Inste</w:t>
      </w:r>
      <w:r>
        <w:t>ad, it chills the fat by reducing heat in the cell through the precise, cooling technique. There have been countless years of research and development put into the Coolsculpting machine to help it accurately chill the fat cells at the right temperature and</w:t>
      </w:r>
      <w:r>
        <w:t xml:space="preserve"> for the right amount of time to induce cell death. Once the cell dies, a signal is released throughout the body for it to collect and process the frozen cells out of the body through the lymphatic system.</w:t>
      </w:r>
    </w:p>
    <w:p w14:paraId="00000011" w14:textId="77777777" w:rsidR="00E92200" w:rsidRDefault="001A2F48">
      <w:pPr>
        <w:shd w:val="clear" w:color="auto" w:fill="FFFFFF"/>
      </w:pPr>
      <w:r>
        <w:t>Proprietary Coolsculpting Applicators</w:t>
      </w:r>
    </w:p>
    <w:p w14:paraId="00000012" w14:textId="77777777" w:rsidR="00E92200" w:rsidRDefault="001A2F48">
      <w:pPr>
        <w:shd w:val="clear" w:color="auto" w:fill="FFFFFF"/>
      </w:pPr>
      <w:r>
        <w:t xml:space="preserve"> </w:t>
      </w:r>
    </w:p>
    <w:p w14:paraId="00000013" w14:textId="77777777" w:rsidR="00E92200" w:rsidRDefault="001A2F48">
      <w:pPr>
        <w:shd w:val="clear" w:color="auto" w:fill="FFFFFF"/>
      </w:pPr>
      <w:r>
        <w:t>The body c</w:t>
      </w:r>
      <w:r>
        <w:t>ontouring treatment reduces stubborn fat and sculpts attractive curves in its place. The machine uses specific applicators that are uniquely designed to mold around different parts of the body. Coolsculpting applicators offer a precise fit that cannot be d</w:t>
      </w:r>
      <w:r>
        <w:t>uplicated at home. The custom shape allows the specialist to contour the treatment area, reduce the fat cells, and sculpt the muscles.</w:t>
      </w:r>
    </w:p>
    <w:p w14:paraId="00000014" w14:textId="77777777" w:rsidR="00E92200" w:rsidRDefault="001A2F48">
      <w:pPr>
        <w:shd w:val="clear" w:color="auto" w:fill="FFFFFF"/>
      </w:pPr>
      <w:r>
        <w:t xml:space="preserve"> </w:t>
      </w:r>
    </w:p>
    <w:p w14:paraId="00000015" w14:textId="77777777" w:rsidR="00E92200" w:rsidRDefault="001A2F48">
      <w:pPr>
        <w:shd w:val="clear" w:color="auto" w:fill="FFFFFF"/>
      </w:pPr>
      <w:r>
        <w:t>Safety Mechanisms</w:t>
      </w:r>
    </w:p>
    <w:p w14:paraId="00000016" w14:textId="77777777" w:rsidR="00E92200" w:rsidRDefault="001A2F48">
      <w:pPr>
        <w:shd w:val="clear" w:color="auto" w:fill="FFFFFF"/>
      </w:pPr>
      <w:r>
        <w:t xml:space="preserve"> </w:t>
      </w:r>
    </w:p>
    <w:p w14:paraId="00000017" w14:textId="77777777" w:rsidR="00E92200" w:rsidRDefault="001A2F48">
      <w:pPr>
        <w:shd w:val="clear" w:color="auto" w:fill="FFFFFF"/>
      </w:pPr>
      <w:r>
        <w:t>Each Coolsculpting machine comes with a variety of safety measures. This fact is why receiving your</w:t>
      </w:r>
      <w:r>
        <w:t xml:space="preserve"> treatment from a reputable medical spa is the only way to ensure your safety and wellbeing.</w:t>
      </w:r>
    </w:p>
    <w:p w14:paraId="00000018" w14:textId="77777777" w:rsidR="00E92200" w:rsidRDefault="001A2F48">
      <w:pPr>
        <w:shd w:val="clear" w:color="auto" w:fill="FFFFFF"/>
      </w:pPr>
      <w:r>
        <w:t xml:space="preserve"> </w:t>
      </w:r>
    </w:p>
    <w:p w14:paraId="00000019" w14:textId="77777777" w:rsidR="00E92200" w:rsidRDefault="001A2F48">
      <w:pPr>
        <w:shd w:val="clear" w:color="auto" w:fill="FFFFFF"/>
      </w:pPr>
      <w:r>
        <w:t>The safety mechanisms include gel pads that protect the skin from frostbite and temperature sensors that monitor the skin temperature during each treatment.</w:t>
      </w:r>
    </w:p>
    <w:p w14:paraId="0000001A" w14:textId="77777777" w:rsidR="00E92200" w:rsidRDefault="001A2F48">
      <w:pPr>
        <w:shd w:val="clear" w:color="auto" w:fill="FFFFFF"/>
      </w:pPr>
      <w:r>
        <w:t xml:space="preserve"> </w:t>
      </w:r>
    </w:p>
    <w:p w14:paraId="0000001B" w14:textId="77777777" w:rsidR="00E92200" w:rsidRDefault="001A2F48">
      <w:pPr>
        <w:shd w:val="clear" w:color="auto" w:fill="FFFFFF"/>
        <w:spacing w:before="240" w:after="240"/>
      </w:pPr>
      <w:r>
        <w:t>The Dangers of DIY Coolsculpting</w:t>
      </w:r>
    </w:p>
    <w:p w14:paraId="0000001C" w14:textId="617A6E77" w:rsidR="00E92200" w:rsidRDefault="001A2F48">
      <w:pPr>
        <w:shd w:val="clear" w:color="auto" w:fill="FFFFFF"/>
      </w:pPr>
      <w:r>
        <w:t xml:space="preserve">One of the most common injuries seen is frostbite due to people exposing their bare skin to ice packs. The truth is that ice packs cannot provide the precise cooling technology you receive during a Coolsculpting treatment. </w:t>
      </w:r>
      <w:r>
        <w:t>Ice packs lose their heat when they are placed on the body. Therefore</w:t>
      </w:r>
      <w:r>
        <w:t>, there is no way to expose your fat cells to consistent cooling. Furthermore, attempting to freeze fat at home with ice packs lacks the required suction mechanism provided by the Coolscu</w:t>
      </w:r>
      <w:r>
        <w:t>lpting machine. Put bluntly, DIY CoolSculpting will not</w:t>
      </w:r>
      <w:r>
        <w:t xml:space="preserve"> freeze your fat, but it very well may freeze your skin. </w:t>
      </w:r>
    </w:p>
    <w:p w14:paraId="0000001D" w14:textId="77777777" w:rsidR="00E92200" w:rsidRDefault="001A2F48">
      <w:pPr>
        <w:shd w:val="clear" w:color="auto" w:fill="FFFFFF"/>
      </w:pPr>
      <w:r>
        <w:t xml:space="preserve"> </w:t>
      </w:r>
    </w:p>
    <w:p w14:paraId="0000001E" w14:textId="6602B927" w:rsidR="00E92200" w:rsidRDefault="001A2F48">
      <w:pPr>
        <w:shd w:val="clear" w:color="auto" w:fill="FFFFFF"/>
      </w:pPr>
      <w:r>
        <w:t>Do not fall victim to the misinformation and hurt yourself. You can safely freeze fat cells by having a Coolsculpting treatment at a reputable m</w:t>
      </w:r>
      <w:r>
        <w:t>edical spa. To learn more about this safe, effective body contouring treatment, contact Trilogy Medical Center in Midvale, UT</w:t>
      </w:r>
      <w:r>
        <w:t xml:space="preserve"> We are a premier provider of Coolsculpting. We</w:t>
      </w:r>
      <w:r>
        <w:t xml:space="preserve"> can</w:t>
      </w:r>
      <w:r>
        <w:t xml:space="preserve"> answer your questions and ensure you get the body </w:t>
      </w:r>
      <w:r>
        <w:lastRenderedPageBreak/>
        <w:t xml:space="preserve">you have always wanted </w:t>
      </w:r>
      <w:r>
        <w:t xml:space="preserve">in the safest, cost-efficient manner. Call us at </w:t>
      </w:r>
      <w:r>
        <w:rPr>
          <w:rFonts w:ascii="Calibri" w:eastAsia="Calibri" w:hAnsi="Calibri" w:cs="Calibri"/>
        </w:rPr>
        <w:t>(801) 747-2273</w:t>
      </w:r>
      <w:r>
        <w:t xml:space="preserve"> or reach out to us online.</w:t>
      </w:r>
    </w:p>
    <w:p w14:paraId="0000001F" w14:textId="77777777" w:rsidR="00E92200" w:rsidRDefault="00E92200"/>
    <w:sectPr w:rsidR="00E9220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DI0MDM2MTexMLBU0lEKTi0uzszPAykwrAUAMH/JDiwAAAA="/>
  </w:docVars>
  <w:rsids>
    <w:rsidRoot w:val="00E92200"/>
    <w:rsid w:val="001A2F48"/>
    <w:rsid w:val="00E9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0AD8B"/>
  <w15:docId w15:val="{1F4C5A97-F06E-404A-A495-39C6376E8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1</Words>
  <Characters>4287</Characters>
  <Application>Microsoft Office Word</Application>
  <DocSecurity>0</DocSecurity>
  <Lines>35</Lines>
  <Paragraphs>10</Paragraphs>
  <ScaleCrop>false</ScaleCrop>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6-30T17:35:00Z</dcterms:created>
  <dcterms:modified xsi:type="dcterms:W3CDTF">2020-06-30T17:37:00Z</dcterms:modified>
</cp:coreProperties>
</file>